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простейшие модели сетей на базе коммутатора и маршрутизаторов FRR и VyOS в GNS3, проанализировать трафик посредством Wireshark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2" w:name="X9faca263050bb2847efea64ebf2233d4c22da8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нализ трафика в GNS3 посредством Wireshark</w:t>
      </w:r>
    </w:p>
    <w:p>
      <w:pPr>
        <w:pStyle w:val="FirstParagraph"/>
      </w:pPr>
      <w:r>
        <w:t xml:space="preserve">Для начала запустим GNS3 VM и GNS3, а также создадим новый проект.</w:t>
      </w:r>
      <w:r>
        <w:t xml:space="preserve"> </w:t>
      </w:r>
      <w:r>
        <w:t xml:space="preserve">В рабочей области GNS3 разместим коммутатор Ethernet и два VPCS. В меню Configure изменим название устройства, включив в имя устройства имя моей учётной записи. Коммутатору присвоим название msk-aamishina-sw-01. Соединим VPCS с коммутатором и отобразим обозначение интерфейсов соединения (рис. fig. 1).</w:t>
      </w:r>
    </w:p>
    <w:p>
      <w:pPr>
        <w:pStyle w:val="CaptionedFigure"/>
      </w:pPr>
      <w:r>
        <w:drawing>
          <wp:inline>
            <wp:extent cx="3733800" cy="1153982"/>
            <wp:effectExtent b="0" l="0" r="0" t="0"/>
            <wp:docPr descr="Топология простейше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простейшей сети в GNS3</w:t>
      </w:r>
    </w:p>
    <w:p>
      <w:pPr>
        <w:pStyle w:val="BodyText"/>
      </w:pPr>
      <w:r>
        <w:t xml:space="preserve">Зададим IP-адреса VPCS. Для этого с помощью меню, вызываемого правой кнопкой мыши, запустим Start PC-1, затем вызовем его терминал Console. Для просмотра синтаксиса возможных для ввода команд можно набрать /?. Для задания IP-адреса 192.168.1.11 в сети 192.168.1.0/24 введем: ip 192.168.1.11/24 192.168.1.1.</w:t>
      </w:r>
      <w:r>
        <w:t xml:space="preserve"> </w:t>
      </w:r>
      <w:r>
        <w:t xml:space="preserve">Для сохранения конфигурации введем команду save (рис. fig. 2).</w:t>
      </w:r>
    </w:p>
    <w:p>
      <w:pPr>
        <w:pStyle w:val="CaptionedFigure"/>
      </w:pPr>
      <w:r>
        <w:drawing>
          <wp:inline>
            <wp:extent cx="3733800" cy="4210913"/>
            <wp:effectExtent b="0" l="0" r="0" t="0"/>
            <wp:docPr descr="Задание IP-адреса для PC-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IP-адреса для PC-1</w:t>
      </w:r>
    </w:p>
    <w:p>
      <w:pPr>
        <w:pStyle w:val="BodyText"/>
      </w:pPr>
      <w:r>
        <w:t xml:space="preserve">Аналогичным образом зададим IP-адрес 192.168.1.12 для PC-2. Пингуем соответственно IP-адрес PC-1. Получаем эхо-ответ от PC-1. Значит соединение наших PC работоспособно (рис. fig. 3).</w:t>
      </w:r>
    </w:p>
    <w:p>
      <w:pPr>
        <w:pStyle w:val="CaptionedFigure"/>
      </w:pPr>
      <w:r>
        <w:drawing>
          <wp:inline>
            <wp:extent cx="3733800" cy="2733457"/>
            <wp:effectExtent b="0" l="0" r="0" t="0"/>
            <wp:docPr descr="Задание IP-адреса для PC-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IP-адреса для PC-2</w:t>
      </w:r>
    </w:p>
    <w:p>
      <w:pPr>
        <w:pStyle w:val="BodyText"/>
      </w:pPr>
      <w:r>
        <w:t xml:space="preserve">Проверим работоспособность соединения между PC-1 и PC-2 с помощью команды ping. В терминале PC-1 введем команду ping и IP-адрес, присвоенный PC-2. Получаем эхо-ответ от PC-2 (возвращены 5 пакетов) (рис. fig. 4).</w:t>
      </w:r>
    </w:p>
    <w:p>
      <w:pPr>
        <w:pStyle w:val="CaptionedFigure"/>
      </w:pPr>
      <w:r>
        <w:drawing>
          <wp:inline>
            <wp:extent cx="3733800" cy="2275788"/>
            <wp:effectExtent b="0" l="0" r="0" t="0"/>
            <wp:docPr descr="Пингование PC-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нгование PC-2</w:t>
      </w:r>
    </w:p>
    <w:p>
      <w:pPr>
        <w:pStyle w:val="BodyText"/>
      </w:pPr>
      <w:r>
        <w:t xml:space="preserve">Остановим в проекте все узлы (рис. fig. 5).</w:t>
      </w:r>
    </w:p>
    <w:p>
      <w:pPr>
        <w:pStyle w:val="CaptionedFigure"/>
      </w:pPr>
      <w:r>
        <w:drawing>
          <wp:inline>
            <wp:extent cx="3733800" cy="1090201"/>
            <wp:effectExtent b="0" l="0" r="0" t="0"/>
            <wp:docPr descr="Остановка всех уз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становка всех узлов</w:t>
      </w:r>
    </w:p>
    <w:p>
      <w:pPr>
        <w:pStyle w:val="BodyText"/>
      </w:pPr>
      <w:r>
        <w:t xml:space="preserve">Запустим на соединении между PC-1 и коммутатором анализатор трафика. Для этого щёлкнем правой кнопкой мыши на соединении, выберем в меню Start capture. После этого запустился Wireshark, а в проекте GNS3 на соединении появился значок лупы.В проекте GNS3 стартуем все узлы (рис. fig. 6).</w:t>
      </w:r>
    </w:p>
    <w:p>
      <w:pPr>
        <w:pStyle w:val="CaptionedFigure"/>
      </w:pPr>
      <w:r>
        <w:drawing>
          <wp:inline>
            <wp:extent cx="3733800" cy="1204999"/>
            <wp:effectExtent b="0" l="0" r="0" t="0"/>
            <wp:docPr descr="Захват трафика, старт узл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хват трафика, старт узлов</w:t>
      </w:r>
    </w:p>
    <w:p>
      <w:pPr>
        <w:pStyle w:val="BodyText"/>
      </w:pPr>
      <w:r>
        <w:t xml:space="preserve">В окне Wireshark отобразится информация по протоколу ARP (рис. fig. 7). В поле кадра физического уровня мы можем узнать длину кадра (в моем случае было 64 бита). В поле канального уровня можем посмотреть mac-адреса источника и получателя. По нулевому и первому битам можем определить тип mac-адресов (получатель – локально администрируемый и широковещательный; источник - глобально администрируемый и индивидуальный).</w:t>
      </w:r>
    </w:p>
    <w:p>
      <w:pPr>
        <w:pStyle w:val="CaptionedFigure"/>
      </w:pPr>
      <w:r>
        <w:drawing>
          <wp:inline>
            <wp:extent cx="3733800" cy="2838005"/>
            <wp:effectExtent b="0" l="0" r="0" t="0"/>
            <wp:docPr descr="Информация по протоколу ARP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по протоколу ARP</w:t>
      </w:r>
    </w:p>
    <w:p>
      <w:pPr>
        <w:pStyle w:val="BodyText"/>
      </w:pPr>
      <w:r>
        <w:t xml:space="preserve">В терминале PC-2 посмотрим информацию по опциям команды ping. Затем сделаем один эхо-запрос в ICMP-моде к узлу PC-1. Для этого используем опцию -1 (рис. fig. 8).</w:t>
      </w:r>
    </w:p>
    <w:p>
      <w:pPr>
        <w:pStyle w:val="CaptionedFigure"/>
      </w:pPr>
      <w:r>
        <w:drawing>
          <wp:inline>
            <wp:extent cx="3733800" cy="1188275"/>
            <wp:effectExtent b="0" l="0" r="0" t="0"/>
            <wp:docPr descr="Эхо-запрос в ICMP-мод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хо-запрос в ICMP-моде</w:t>
      </w:r>
    </w:p>
    <w:p>
      <w:pPr>
        <w:pStyle w:val="BodyText"/>
      </w:pPr>
      <w:r>
        <w:t xml:space="preserve">Далее откроем Wireshark и проанализируем эхо-запрос по протоколу ICMP (рис. fig. 9) и (рис. fig. 10)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ICMP и IP-адреса источника (192.168.1.12, то есть PC-2) и получателя (192.168.1.11, то есть PC-2).</w:t>
      </w:r>
    </w:p>
    <w:p>
      <w:pPr>
        <w:pStyle w:val="CaptionedFigure"/>
      </w:pPr>
      <w:r>
        <w:drawing>
          <wp:inline>
            <wp:extent cx="3733800" cy="2802348"/>
            <wp:effectExtent b="0" l="0" r="0" t="0"/>
            <wp:docPr descr="Полученная информация по эхо-запросу в ICMP-моде к узлу PC-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ная информация по эхо-запросу в ICMP-моде к узлу PC-1</w:t>
      </w:r>
    </w:p>
    <w:p>
      <w:pPr>
        <w:pStyle w:val="CaptionedFigure"/>
      </w:pPr>
      <w:r>
        <w:drawing>
          <wp:inline>
            <wp:extent cx="3733800" cy="2945815"/>
            <wp:effectExtent b="0" l="0" r="0" t="0"/>
            <wp:docPr descr="Эхо-отве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хо-ответ</w:t>
      </w:r>
    </w:p>
    <w:p>
      <w:pPr>
        <w:pStyle w:val="BodyText"/>
      </w:pPr>
      <w:r>
        <w:t xml:space="preserve">Сделаем один эхо-запрос в UDP-моде к узлу PC-1. Для этого используем опцию -2 (рис. fig. 11).</w:t>
      </w:r>
    </w:p>
    <w:p>
      <w:pPr>
        <w:pStyle w:val="CaptionedFigure"/>
      </w:pPr>
      <w:r>
        <w:drawing>
          <wp:inline>
            <wp:extent cx="3733800" cy="1333120"/>
            <wp:effectExtent b="0" l="0" r="0" t="0"/>
            <wp:docPr descr="Эхо-запрос в UDP-мод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Эхо-запрос в UDP-моде</w:t>
      </w:r>
    </w:p>
    <w:p>
      <w:pPr>
        <w:pStyle w:val="BodyText"/>
      </w:pPr>
      <w:r>
        <w:t xml:space="preserve">Далее откроем Wireshark и проанализируем эхо-запрос по протоколу UDP (рис. fig. 12) и (рис. fig. 13)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UDP и IP-адреса источника (192.168.1.12, то есть PC-2) и получателя (192.168.1.11, то есть PC-1). В поле протокола UDP указаны порты источника (17622) и получателя (7).</w:t>
      </w:r>
    </w:p>
    <w:p>
      <w:pPr>
        <w:pStyle w:val="CaptionedFigure"/>
      </w:pPr>
      <w:r>
        <w:drawing>
          <wp:inline>
            <wp:extent cx="3733800" cy="2913044"/>
            <wp:effectExtent b="0" l="0" r="0" t="0"/>
            <wp:docPr descr="Полученная информация по эхо-запросу в UDP-моде к узлу PC-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ная информация по эхо-запросу в UDP-моде к узлу PC-1</w:t>
      </w:r>
    </w:p>
    <w:p>
      <w:pPr>
        <w:pStyle w:val="CaptionedFigure"/>
      </w:pPr>
      <w:r>
        <w:drawing>
          <wp:inline>
            <wp:extent cx="3733800" cy="2981103"/>
            <wp:effectExtent b="0" l="0" r="0" t="0"/>
            <wp:docPr descr="Эхо-ответ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Эхо-ответ</w:t>
      </w:r>
    </w:p>
    <w:p>
      <w:pPr>
        <w:pStyle w:val="BodyText"/>
      </w:pPr>
      <w:r>
        <w:t xml:space="preserve">Сделаем один эхо-запрос в TCP-моде к узлу PC-1. Для этого используем опцию -3 (рис. fig. 14).</w:t>
      </w:r>
    </w:p>
    <w:p>
      <w:pPr>
        <w:pStyle w:val="CaptionedFigure"/>
      </w:pPr>
      <w:r>
        <w:drawing>
          <wp:inline>
            <wp:extent cx="3733800" cy="2298100"/>
            <wp:effectExtent b="0" l="0" r="0" t="0"/>
            <wp:docPr descr="Эхо-запрос в TCP-моде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Эхо-запрос в TCP-моде</w:t>
      </w:r>
    </w:p>
    <w:p>
      <w:pPr>
        <w:pStyle w:val="BodyText"/>
      </w:pPr>
      <w:r>
        <w:t xml:space="preserve">Далее откроем Wireshark и проанализируем эхо-запрос по протоколу TCP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TCP и IP-адреса источника (192.168.1.12, то есть PC-2) и получателя (192.168.1.11, то есть PC-1).</w:t>
      </w:r>
    </w:p>
    <w:p>
      <w:pPr>
        <w:pStyle w:val="BodyText"/>
      </w:pPr>
      <w:r>
        <w:t xml:space="preserve">В поле протокола TCP можем узнать порты источника (20665) и получателя (7). А также посмотреть, как работает handshake протокола TCP. На первом шаге установлен флаг SYN (рис. fig. 15), а также Порядковому номеру (Sequence Number) присвоено начальное 32-битное значение ISSa (в нашем случае 884368193).</w:t>
      </w:r>
    </w:p>
    <w:p>
      <w:pPr>
        <w:pStyle w:val="CaptionedFigure"/>
      </w:pPr>
      <w:r>
        <w:drawing>
          <wp:inline>
            <wp:extent cx="3733800" cy="2811703"/>
            <wp:effectExtent b="0" l="0" r="0" t="0"/>
            <wp:docPr descr="Полученная информация по эхо-запросу в TCP-моде к узлу PC-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ная информация по эхо-запросу в TCP-моде к узлу PC-1</w:t>
      </w:r>
    </w:p>
    <w:p>
      <w:pPr>
        <w:pStyle w:val="BodyText"/>
      </w:pPr>
      <w:r>
        <w:t xml:space="preserve">На втором шаге установлены флаги SYN и ACK (рис. fig. 16).</w:t>
      </w:r>
    </w:p>
    <w:p>
      <w:pPr>
        <w:pStyle w:val="CaptionedFigure"/>
      </w:pPr>
      <w:r>
        <w:drawing>
          <wp:inline>
            <wp:extent cx="3733800" cy="2775016"/>
            <wp:effectExtent b="0" l="0" r="0" t="0"/>
            <wp:docPr descr="Полученная информация по эхо-запросу в TCP-моде к узлу PC-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ная информация по эхо-запросу в TCP-моде к узлу PC-1</w:t>
      </w:r>
    </w:p>
    <w:p>
      <w:pPr>
        <w:pStyle w:val="BodyText"/>
      </w:pPr>
      <w:r>
        <w:t xml:space="preserve">На третьем шаге установлен флаг ACK (рис. fig. 17).</w:t>
      </w:r>
    </w:p>
    <w:p>
      <w:pPr>
        <w:pStyle w:val="CaptionedFigure"/>
      </w:pPr>
      <w:r>
        <w:drawing>
          <wp:inline>
            <wp:extent cx="3733800" cy="2852567"/>
            <wp:effectExtent b="0" l="0" r="0" t="0"/>
            <wp:docPr descr="Полученная информация по эхо-запросу в TCP-моде к узлу PC-1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ная информация по эхо-запросу в TCP-моде к узлу PC-1</w:t>
      </w:r>
    </w:p>
    <w:p>
      <w:pPr>
        <w:pStyle w:val="BodyText"/>
      </w:pPr>
      <w:r>
        <w:t xml:space="preserve">Теперь можно остановить захват трафика в Wireshark.</w:t>
      </w:r>
    </w:p>
    <w:bookmarkEnd w:id="72"/>
    <w:bookmarkStart w:id="88" w:name="X7e3c88910e7b08e39ef1cb34d08cbfe1a38982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ирование простейшей сети на базе маршрутизатора FRR в GNS3</w:t>
      </w:r>
    </w:p>
    <w:p>
      <w:pPr>
        <w:pStyle w:val="FirstParagraph"/>
      </w:pPr>
      <w:r>
        <w:t xml:space="preserve">Теперь нам нужно построить в GNS3 топологию сети (рис. fig. 18), состоящей из маршрутизатора FRR, коммутатора Ethernet и оконечного устройства. Изменим отображаемые названия устройств. Коммутатору присвоим название msk-aamishina-sw-01, маршрутизатору — по принципу msk-aamishina-gw-01, VPCS — по принципу PC1-aamishina. Включим захват трафика на соединении между коммутатором и маршрутизатором. Запустим все устройства проекта, а также откроем консоль всех устройств проекта.</w:t>
      </w:r>
    </w:p>
    <w:p>
      <w:pPr>
        <w:pStyle w:val="CaptionedFigure"/>
      </w:pPr>
      <w:r>
        <w:drawing>
          <wp:inline>
            <wp:extent cx="3733800" cy="994996"/>
            <wp:effectExtent b="0" l="0" r="0" t="0"/>
            <wp:docPr descr="Топология сети с маршрутизатором FRR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опология сети с маршрутизатором FRR</w:t>
      </w:r>
    </w:p>
    <w:p>
      <w:pPr>
        <w:pStyle w:val="BodyText"/>
      </w:pPr>
      <w:r>
        <w:t xml:space="preserve">Настроим IP-адресацию для интерфейса узла PC1 (рис. fig. 19):</w:t>
      </w:r>
    </w:p>
    <w:p>
      <w:pPr>
        <w:pStyle w:val="SourceCode"/>
      </w:pPr>
      <w:r>
        <w:rPr>
          <w:rStyle w:val="VerbatimChar"/>
        </w:rPr>
        <w:t xml:space="preserve">ip 192.168.1.10/24 192.168.1.1</w:t>
      </w:r>
      <w:r>
        <w:br/>
      </w:r>
      <w:r>
        <w:rPr>
          <w:rStyle w:val="VerbatimChar"/>
        </w:rPr>
        <w:t xml:space="preserve">save</w:t>
      </w:r>
      <w:r>
        <w:br/>
      </w:r>
      <w:r>
        <w:rPr>
          <w:rStyle w:val="VerbatimChar"/>
        </w:rPr>
        <w:t xml:space="preserve">show ip</w:t>
      </w:r>
    </w:p>
    <w:p>
      <w:pPr>
        <w:pStyle w:val="CaptionedFigure"/>
      </w:pPr>
      <w:r>
        <w:drawing>
          <wp:inline>
            <wp:extent cx="3733800" cy="3708175"/>
            <wp:effectExtent b="0" l="0" r="0" t="0"/>
            <wp:docPr descr="Настройка IP-адресации для интерфейса узла PC-1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IP-адресации для интерфейса узла PC-1</w:t>
      </w:r>
    </w:p>
    <w:p>
      <w:pPr>
        <w:pStyle w:val="BodyText"/>
      </w:pPr>
      <w:r>
        <w:t xml:space="preserve">Настроим IP-адресацию для интерфейса локальной сети маршрутизатора. Проверим конфигурацию маршрутизатора и настройки IP-адресации (рис. fig. 20).</w:t>
      </w:r>
    </w:p>
    <w:p>
      <w:pPr>
        <w:pStyle w:val="CaptionedFigure"/>
      </w:pPr>
      <w:r>
        <w:drawing>
          <wp:inline>
            <wp:extent cx="3733800" cy="6132561"/>
            <wp:effectExtent b="0" l="0" r="0" t="0"/>
            <wp:docPr descr="Настройка IP-адресации для интерфейса локальной сети маршрутизатора. Проверка конфигурации.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IP-адресации для интерфейса локальной сети маршрутизатора. Проверка конфигурации.</w:t>
      </w:r>
    </w:p>
    <w:p>
      <w:pPr>
        <w:pStyle w:val="BodyText"/>
      </w:pPr>
      <w:r>
        <w:t xml:space="preserve">Проверим подключение. Узел PC1 успешно отправляет эхо-запросы</w:t>
      </w:r>
      <w:r>
        <w:t xml:space="preserve"> </w:t>
      </w:r>
      <w:r>
        <w:t xml:space="preserve">на адрес маршрутизатора 192.168.1.1 (рис. fig. 21).</w:t>
      </w:r>
    </w:p>
    <w:p>
      <w:pPr>
        <w:pStyle w:val="CaptionedFigure"/>
      </w:pPr>
      <w:r>
        <w:drawing>
          <wp:inline>
            <wp:extent cx="3733800" cy="1051774"/>
            <wp:effectExtent b="0" l="0" r="0" t="0"/>
            <wp:docPr descr="Отправка эхо-запросов с узла PC1 на адрес маршрутизато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эхо-запросов с узла PC1 на адрес маршрутизатора</w:t>
      </w:r>
    </w:p>
    <w:p>
      <w:pPr>
        <w:pStyle w:val="BodyText"/>
      </w:pPr>
      <w:r>
        <w:t xml:space="preserve">В окне Wireshark проанализируем полученную информацию (рис. fig. 22). В поле канального уровня можем посмотреть mac-адреса источника и получателя. По нулевому и первому битам можно определить типа mac-адресов (получатель и источник - глобально администрируемые и одиночные, так как биты равны 0). В поле сетевого уровня указано протокол ICMP и IP-адреса источника (192.168.1.10, то есть PC-1) и получателя (192.168.1.1, то есть маршрутизатор FRR).</w:t>
      </w:r>
    </w:p>
    <w:p>
      <w:pPr>
        <w:pStyle w:val="CaptionedFigure"/>
      </w:pPr>
      <w:r>
        <w:drawing>
          <wp:inline>
            <wp:extent cx="3733800" cy="2744304"/>
            <wp:effectExtent b="0" l="0" r="0" t="0"/>
            <wp:docPr descr="Полученная информация в Wireshark по ICMP-сообщениям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ученная информация в Wireshark по ICMP-сообщениям</w:t>
      </w:r>
    </w:p>
    <w:p>
      <w:pPr>
        <w:pStyle w:val="BodyText"/>
      </w:pPr>
      <w:r>
        <w:t xml:space="preserve">Останавливаем захват пакетов в Wireshark. Останавливаем все устройства в проекте.</w:t>
      </w:r>
    </w:p>
    <w:bookmarkEnd w:id="88"/>
    <w:bookmarkStart w:id="107" w:name="X82983d94f7dd78a1e571ecd9eec1cf5395969b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рование простейшей сети на базе маршрутизатора VyOS в GNS3</w:t>
      </w:r>
    </w:p>
    <w:p>
      <w:pPr>
        <w:pStyle w:val="FirstParagraph"/>
      </w:pPr>
      <w:r>
        <w:t xml:space="preserve">В рабочей области GNS3 разместим VPCS, коммутатор Ethernet и маршрутизатор VyOS. Изменим отображаемые названия устройств. Коммутатору присвоим название msk-aamishina-sw-01, маршрутизатору — по принципу msk-aamishina-gw-01, VPCS — по принципу PC1-aamishina. Включим захват трафика на соединении между коммутатором и маршрутизатором (рис. fig. 23) (появится значок лупы). Запустим все устройства проекта и откроем консоль всех устройств проекта.</w:t>
      </w:r>
    </w:p>
    <w:p>
      <w:pPr>
        <w:pStyle w:val="CaptionedFigure"/>
      </w:pPr>
      <w:r>
        <w:drawing>
          <wp:inline>
            <wp:extent cx="3733800" cy="1285332"/>
            <wp:effectExtent b="0" l="0" r="0" t="0"/>
            <wp:docPr descr="Топология сети с маршрутизатором VyOS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опология сети с маршрутизатором VyOS</w:t>
      </w:r>
    </w:p>
    <w:p>
      <w:pPr>
        <w:pStyle w:val="BodyText"/>
      </w:pPr>
      <w:r>
        <w:t xml:space="preserve">Откроем окно терминала PC-1 и настроим IP-адресацию для интерфейса этого узла (рис. fig. 24).</w:t>
      </w:r>
    </w:p>
    <w:p>
      <w:pPr>
        <w:pStyle w:val="CaptionedFigure"/>
      </w:pPr>
      <w:r>
        <w:drawing>
          <wp:inline>
            <wp:extent cx="3733800" cy="3826588"/>
            <wp:effectExtent b="0" l="0" r="0" t="0"/>
            <wp:docPr descr="Настройка IP-адресации для интерфейса узла PC-1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IP-адресации для интерфейса узла PC-1</w:t>
      </w:r>
    </w:p>
    <w:p>
      <w:pPr>
        <w:pStyle w:val="BodyText"/>
      </w:pPr>
      <w:r>
        <w:t xml:space="preserve">Настроим маршрутизатор VyOS (рис. fig. 25): Во-первых, после загрузки нужно ввести логин vyos и пароль vyos. В рабочем режиме в командной строке отобразится символ $. Далее надо установить систему на диск с помощью команды install image, но у меня эта система уже была установлена. На всякий случай перезапускаем маршрутизатор.</w:t>
      </w:r>
    </w:p>
    <w:p>
      <w:pPr>
        <w:pStyle w:val="CaptionedFigure"/>
      </w:pPr>
      <w:r>
        <w:drawing>
          <wp:inline>
            <wp:extent cx="3733800" cy="5856779"/>
            <wp:effectExtent b="0" l="0" r="0" t="0"/>
            <wp:docPr descr="Логин, проверка установки системы на диск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н, проверка установки системы на диск</w:t>
      </w:r>
    </w:p>
    <w:p>
      <w:pPr>
        <w:pStyle w:val="BodyText"/>
      </w:pPr>
      <w:r>
        <w:t xml:space="preserve">Следующим шагом перейдем в режим конфигурирования с помощью команды configure. Изменим имя устройства командой set system host-name msk-aamishina-gw-01. Зададим IP-адрес на интерфейсе eth0 командой set interfaces ethernet eth0 address 192.168.1.1/24</w:t>
      </w:r>
      <w:r>
        <w:t xml:space="preserve"> </w:t>
      </w:r>
      <w:r>
        <w:t xml:space="preserve">Посмотрим внесённые в конфигурацию изменения с помощью команды compare. Далее применим изменения в конфигурации и сохраним саму конфигурацию с помощью команд commit и save. Посмотрим информацию об интерфейсах маршрутизатора с помощью команды show interfaces. Выйдем из режима конфигурирования, используя команду exit (рис. fig. 26).</w:t>
      </w:r>
    </w:p>
    <w:p>
      <w:pPr>
        <w:pStyle w:val="CaptionedFigure"/>
      </w:pPr>
      <w:r>
        <w:drawing>
          <wp:inline>
            <wp:extent cx="3733800" cy="5817211"/>
            <wp:effectExtent b="0" l="0" r="0" t="0"/>
            <wp:docPr descr="Режим конфигурирования: имя устройства, ip-адрес на интерфейсе eth0. Просмотр изменений, применение изменений, сохранение.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жим конфигурирования: имя устройства, ip-адрес на интерфейсе eth0. Просмотр изменений, применение изменений, сохранение.</w:t>
      </w:r>
    </w:p>
    <w:p>
      <w:pPr>
        <w:pStyle w:val="BodyText"/>
      </w:pPr>
      <w:r>
        <w:t xml:space="preserve">Теперь проверим подключение. Узел PC1 должен успешно отправлять эхо-запросы на адрес маршрутизатора 192.168.1.1. Для проверки пингуем маршрутизатор (рис. fig. 27). Получили эхо-ответ (4 пакета).</w:t>
      </w:r>
    </w:p>
    <w:p>
      <w:pPr>
        <w:pStyle w:val="CaptionedFigure"/>
      </w:pPr>
      <w:r>
        <w:drawing>
          <wp:inline>
            <wp:extent cx="3733800" cy="1172709"/>
            <wp:effectExtent b="0" l="0" r="0" t="0"/>
            <wp:docPr descr="Пингование маршрутизатор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ингование маршрутизатора</w:t>
      </w:r>
    </w:p>
    <w:p>
      <w:pPr>
        <w:pStyle w:val="BodyText"/>
      </w:pPr>
      <w:r>
        <w:t xml:space="preserve">В окне Wireshark проанализируем полученную информацию (рис. fig. 28). В поле канального уровня можем посмотреть mac-адреса источника и получателя. По нулевому и первому битам можем определить тип mac-адресов (получатель и источник - глобально администрируемые и одиночные, так как биты равны 0). В поле сетевого уровня указан протокол ICMP и IP-адреса источника (192.168.1.10, то есть PC-1) и получателя (192.168.1.1, то есть маршрутизатор VyOS).</w:t>
      </w:r>
    </w:p>
    <w:p>
      <w:pPr>
        <w:pStyle w:val="CaptionedFigure"/>
      </w:pPr>
      <w:r>
        <w:drawing>
          <wp:inline>
            <wp:extent cx="3733800" cy="2550132"/>
            <wp:effectExtent b="0" l="0" r="0" t="0"/>
            <wp:docPr descr="Полученная информация в Wireshark по ICMP-сообщению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ученная информация в Wireshark по ICMP-сообщению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ы построили простейшие модели сетей на базе коммутатора и маршрутизаторов FRR и VyOS в GNS3, проанализировали трафик посредством Wireshark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ина Анастасия Алексеевна</dc:creator>
  <dc:language>ru-RU</dc:language>
  <cp:keywords/>
  <dcterms:created xsi:type="dcterms:W3CDTF">2024-11-08T16:34:07Z</dcterms:created>
  <dcterms:modified xsi:type="dcterms:W3CDTF">2024-11-08T16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